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ศบค.</w:t>
      </w:r>
      <w:r>
        <w:t xml:space="preserve"> </w:t>
      </w:r>
      <w:r>
        <w:t xml:space="preserve">(30</w:t>
      </w:r>
      <w:r>
        <w:t xml:space="preserve"> </w:t>
      </w:r>
      <w:r>
        <w:t xml:space="preserve">เม.ย.</w:t>
      </w:r>
      <w:r>
        <w:t xml:space="preserve"> </w:t>
      </w:r>
      <w:r>
        <w:t xml:space="preserve">64)</w:t>
      </w:r>
    </w:p>
    <w:p>
      <w:pPr>
        <w:pStyle w:val="Date"/>
      </w:pPr>
      <w:r>
        <w:t xml:space="preserve">วันอังคารที่</w:t>
      </w:r>
      <w:r>
        <w:t xml:space="preserve"> </w:t>
      </w:r>
      <w:r>
        <w:t xml:space="preserve">20</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อย่างตรงจุด และในช่วงที่ 3 mujvp^j.oxitgmค่ะ ลำดับแรกค่ะ ขอเรียนเชิญ ผู้ช่วยโฆษก ศบค. สรุปเรื่องของสถานการณ์ในวันนี้ เรียนเชิญคุณหมอปุ๋มค่ะสวัสดีพี่น้องประชาชนนะคะ ดิฉัน แพทย์หญิงพรรณประภา ยงค์ตระกูล รายงานตัวในฐานะผู้ช่วยโฆษก ศบค. ค่ะ ในวันนี้เราจะมาดูที่ในประเทศและต่างประเทศนะคะ ลำดับแรกค่ะ จะมาดูที่สถานการณ์ COVID-19 ทั่วโลกกันก่อนค่ะ ในวันนี้นะคะผู้ป่วยยืนยันสะสมทั่วโลก อยู่ที่ 150 ล้านรายแล้วค่ะ โดยมีผู้ป่วยรายใหม่อยู่ที่ 891,000 ราย และเสียชีวิตเพิ่มขึ้น 11,113 คน รวมเสียชีวิตสะสมทั่วโลกมากกว่า 3,500,000 คนค่ะ 5 อันดับแรกนะคจำนวนผู้ป่วยยืนยันสะสมมากที่สุด ก็คือสหรัฐอินเดีย บราซิล ฝรั่งเศส และรัฐเซีย ค่ะมาดูที่สถานการณ์ของ COVID-19 ในฝั่งเอเชียนะคะ จะเห็นได้ว่าประเทศอินเดียนะคะ ยังคงเป็นประเทศที่มีผู้ป่วยยืนยันสะสมมากที่าสุด ในฝั่งเอเชีย รวมถึงมีผู้ป่วยอย่างต่อเนื่องนะคะ ในวันนี้ค่ะ อินเดียมีผู้ป่วยรายใหม่อยู่ที่ 368386,888 ราย นอกเหนือจากนี้ค่ะ ประเทศเพื่อนบ้านของเรา ยังต้องเฝ้าระวัง แล้วก็เฝ้าดูค่ะ มาเลเซีย เมียนมา กัมพูชา นะคะ ซึ่งยังคงพบผู้ป่วยรายใหม่อย่างต่อเนื่องค่ะ และมาดูที่รายงานสถานการณ์ของ COVID-19 ในประเทศไทยนะคะ ในวันนี้ค่ะ ผู้ป่วยรายใหม่ของเรามีจำนวนทั้งสิ้น 1,583 ราย โดยเป็นการติดเชื้อในประเทศ1,579 ราย และเป็นการติดเชื้อจากต่างประเทศ4 รายค่ะ ทำให้วันนี้ ไทยเรามีผู้ป่วยยืนยันสะสมตั้งแต่มีการระบาดของ COVID-19 ตั้งแต่ปี 63 65,653 รายค่ะ และที่แยกมานะคะ เป็นรายงานเฉพาะของ COVID-19 ในระลอกใหม่ในเดือนเมษายน 2564 นะคะ จะเห็นได้ว่าผู้ป่วยนะคะมีจำนวนทั้งสิ้น 36,190 ราย โดยในวันนี้นะคะ ที่มีรายงาน 1,583 รายค่ะ แบ่งเป็นนะคะ 1,366 ราย และเป็นกรตรวจพบจากการคัดกรองเชิงรุกในชุมชน 213 ราย และเป็นผู้เิดนทางมาจากต่างประเทศ ค่ะ นอกเหนือจากนี้นะคะ ในวันนี้ค่ะ ก็มีผู้เสียชีวิตเพิ่มขึ้น 15 คนค่ะ และมีผู้เสียชีวิตในระลอกใหม่ในเดือนเมษายนนะคะ สะสมอยู่ที่ 109 คนค่ะ รายละเอียดของผู้ป่วยที่เสียชีวิตจาก COVID-19 ในวันนี้ 15 คนนะคะ มีรายงานจากกรุงเทพมหานคร 9 คน นอกเหนือจากนี้มีรายงานจากชลบุรี พัทลุง สุราษฎร์ธานี ราชบุรีและประจวบคีรีขันธ์ จังหวัดละ 1 รายค่ะ โดยใน 15 รายที่เสียชีวิตในวันนี้นะคะเป็นผู้ป่วยชายนะคะ 9 ราย ผู้หญิง 6 รายค่ะ ค่ามัทยฐานนะคะ ผู้เสียชีวิตอยู่ที่อายุ 75 ปีค่ะ มาที่ปัจจัยเสี่ยงของโรคนะคะ ได้มีการรายงานอย่างต่อเนื่องนะคะ ว่าในกลุ่มของคนที่มีโรคประจำตัวนะคะ คือ ความดันโลหิตสูง โรคหัวใจ ไขมันในเลือดสูง และอ้วน จัดเสี่ยงนะคะ ต่อจากเชื้อ COVID-19 ได้ง่าเรื้อรัง โรคไตเรื้อรัง ซึ่งทำให้มีความเสี่ยงจากการเสียชีวิตจาก COVID-19 ปัจจัยเสี่ยงนะคะต่อการเสี่ยงของเชื้อ COVID-19 ในวันนี้ค่ะ ก็เป็นผู้ที่สัมผัสใกล้ชิดกับสมาชิกผู้ป่วยที่ติดเชื้อนะคะ นอกเหนือจากนี้ค่ะ ก็มีการสัมผัสใกล้ชิดกับเพื่อน เพื่อร่วมงาน สัมผัสผู้ติดเชื้อในสัมผัสผู้ป่วยติดเตียง ผู้ป่วยที่เสียชีวิต โดยที่ไม่ได้ทราบประวัติในลำดับถัดไปนะคะ เราจะเห็นได้จากกราฟนะคะ กราฟนี้นะคะ เป็นกราฟจำนวนผู้ป่วยติดเชื้อ COVID-19 ทั้งในการเฝ้าระวัง ระบบบริการ รวมถึงการค้นหาเชิงรุกนะคะ และในวันนี้ค่ะ เส้นสีแดงนะคะ จะเห็นได้ว่าค่ะ เส้นสีแดงนี้เป็นจำนวนผู้ป่วยที่พบจากและระบบบริการนะคะ เส้นสีแดงจะเห็นกราฟที่ชันสูนะคะ ในช่วงประมาณวันที่ 10 กว่าถึงช่วง -20 ของเดือนเมษายนที่ผ่านมานะคะ ก็คือเมื่อจากที่มีการระบาดในสถานบันเทิง หลังจากนั้นก็เริ่มมีการใช้มาตรการ นะคะ แล้วก็ สงกรานต์ที่ผ่านมานะคะ แล้วก็มีการประกาศมาตรการต่าง ๆ ที่ช่วยในการควบคุม จะเห็นได้ว่าในวันนี้ค่ะ กราฟสีแดงก็มีลดลงนะคะ แต่อย่างไรก็ตามนะคะ ยังต้องเฝ้าระวังกันอย่างต่อเนื่องค่ะ และรายละเอียดของผู้ป่วย CO-VID 19 นะคะ มีรายงานจากกรุงเทพมหานครนะคะ มีด้านล่างสุดค่ะ วันนี้ค่ะ กรุงเทพมหานครมีผู้ป่วยรายใหม่อยู่ที่ 1417 ราย และปริมณฑล 205 ราย จังหวัดอื่น ๆ 857 รายนะคะ สำหรับผู้ที่เดินทางมาจากต่างประเทศนะคะ วันนี้ พบว่าติดเชื้อทั้งสิ้น 4 รายค่ะ และกลับมาจากปากีสถาน ญี่ปุ่น อินเดีย และซูดานใต้ประเทศละ 1 รายค่ะ ใน Score Board นะคะ วันนี้ พบรายใหม่ในวันนี้ก็ยังคงสูงนะคะ พบที่ติดเชื้อในจังหวัดค่ะ ในทุกภูมิภาคของประเทศ และ 5 อันดับแรกของจังหวัดที่พบว่ามีผู้ติดเชื้อสะสมมากที่สุด ก็คือกรุงเทพมหานคร เชียงใหม่ ชลบุรี สมุทรปราการ และนนทบุรีค่ะ ไล่ไปนะคะ ใน Scoreboard ในลำดับถัด ๆ ไปนะคะ ในวันที่ 30 เมษายนค่ะ ก่อนสุดท้ายนะคะ ก็ยังพบผู้ติดเชื้อรายใหม่ แต่เป็นหลัก 10 รายนะคะ ก็คือไม่ถึง 100 ราย พบกระจายไปใน 70 จังหวัดค่ะ ขยายให้ชัดเจนยิ่งขึ้นนะคะ ในผู้ติดเชื้อรายใหม่COVID-19 รายใหม่ ในวันนี้นะคะ 30 เมษาย 2564 จำนวน 10 อันดับแรกนะคะ จำนวนผู้ติดเชื้พบผู้ติดเชื้อมากที่สุดค่ะ ก็คือกรุงเทพมหานคร ในวันนี้ 417 รายค่ะ ไร่ลำดับไปค่ะ 138 ราย ชลบุรี 131 ราย เชียงใหม่ 66 ราย และนนทบุรี 66 รายค่ะ ในแผนที่ประเทศไทยค่ะ จะเห็นได้ว่าสัปดาห์ที่ 17 นะคะ ก็คือสัปดาห์สุดท้ายของเดือนเมษายนค่ะ จังหวัดพบผู้ติดเชื้อคือ 77 จันะคะ แต่ในวันนี้ค่ะ ในแผนที่ประเทศไทยนะคะ เฉพาะวันนี้ก็พบผู้ติดเชื้ออยู่ที่ 70 จังหวัดค่ะ อีก 1 รายงานนะคะ ก็คือเกี่ยวกับการของผู้ที่ได้รับวัคซีน COVID-19 ของประเทศไทยนะคะ จำนวนผู้ที่ได้รับวัคซีน เมษายน 2564 ก็คือในเมื่อวานนี้นะคะ มีจำนวนทั้งสิ้น 66,968 โดส ผู้ที่ได้วัคซีนในเข็มที่ 1 ค่ะ มีทั้งสิ้น 16,035 รายนะคะ และจำนวนได้รั50,933 รายค่ะ รวมจำนวนการได้รับวัคซีนสะสมทั้งสิ้นนะคะ 1,614 โดส สำหรับผู้ทที่ได้รับวัคซีนก็คือวันนี้ มากกว่า 1 ล้านรายค่ะ และวัคซีนในเข็มที่ 2 จะประมาณ 1 ใน 3 นะคะ ของเข็มที่ 1 ค่ะ ก็คือ 333,853 รายค่ะ แล้วทั้งหมดนี้ก็คือรายงานสรุปของสถานการณ์ COVID-19 นะคะ แพทย์หญิงพรรณประภา ยงค์ตระกูล ท่านผู้ช่วยโฆษก ศบค. นะคะ อย่างที่ทางคุณหมอปุ๋มสรุปตัวเลขไปนะคะมีผู้ติดเชื้อที่เพิ่มขึ้น 5,183 คน มีผู้ที่รักษาตัวอยู่ที่ 28,690 กว่าคน ในจำนวนนี้เป็นผู้ป่วยที่มีอาการหนัก 871 คน แล้วต้องใช้เครื่องช่วยหายใจประมาณ 250 คน แต่เห็นตัวเลขที่ปรับลดลง เห็นคนผู้ชมหลายท่านก็บอกว่าดีใจที่ตัวเลขลดลงแต่ถามว่าจะดีใจได้จริงหรือเปล่า หลังจากนี้แนวโน้มจะไปในทิศทางไหนนะคะ เราในฐานะประชาชนจะช่วยกันได้อย่างไรนะคะ ติดตามได้ค่ะ จากทาง นายแพทย์ทวีศิลป์ วิษณุโยธิน โฆษก ศบค. เรียนเชิญคุณหมอค่ะ</w:t>
      </w:r>
    </w:p>
    <w:p>
      <w:pPr>
        <w:pStyle w:val="BodyText"/>
      </w:pPr>
      <w:r>
        <w:t xml:space="preserve">(นายแพทย์ทวีศิลป์) กราบสวัสดีครับพี่น้องประชาชนครับ ขอบคุณคุณหมอบุ๋มนะครับ ช่วยให้ผมเบางานไปได้เยอะเลยนะครับวันนี้ ก็ขออนุญาตได้ขอนำเสนอข้อมูลจากการประชุมเป็นการสรุปการประชุมใน 2 การประชุมนะครับ ก็คือทาง EOC ของกระทรวงสาธารณสุข ตอน… ประมาณสัก 9 โมงเช้านะครับ ซึ่งก็มีผู้ที่เกี่ยวข้องเข้ามาร่วมด้วยช่วยกันในการประชุมด้วยนะครับนะครับ ก็วันนี้มีตัวเลขที่รายงานเข้ามาว่าลดน้อยลงไปนะครับ ว่าจริง ๆ แล้วก็น่าจะเป็นเรื่องที่น่าดีใจได้แต่ก็ยังเป็นที่น่ากังวลใจอยู่นะครับ ลึกลงไปใน 1,500 กว่า อย่างที่บอกภาพที่น่านี่… ต้องอยู่ที่กรุงเทพมหานครแล้วนะครับ ก็ไปเจาะกันในวันนี้นะครับ ก็จะมีเห็นตัวเลขของกรุงเทพมหานคร ลดลงไป417 ราย ทำให้วันนี้แตะไปที่ 12,005 ราย น่าจะเป็นวันแรก แต่นะครับ มันลดลงมาจากเมื่อวานนี้ 689 คือ 683 ลดจากวันก่อน 68นะครับ มันเป็นตัวเลขที่ลดลงจริงหรือไม่นะครับว่า เราจะไม่มีการปกปิดข้อมูลโดยเด็ดขาด และเหตุของตรงนี้เพราะว่าเรื่องของการมีนไข้หนัก ทั้งเรื่องของมีคนไข้ที่ใส่ท่อช่วยหายใจทำไมยังเยอะอยู่นะครับ นะครับ วันนี้ทางกรมควบคุมโรคและก็โรงพยาบาลต่าง ๆ ก็เอาตัวเลขมาให้ดูนะครับ ว่าสถานการณ์ของคนที่มีอาการหนัก แล้วก็มีการใส่ท่อช่วยหายใจหรือเสียชีวิตนี่ แนวโน้มแผนภูมิแล้วจะเห็นได้เลยว่ามันขึ้นนะครับ ทั้งเรื่อง ทั้งคนที่หนัก ทั้งคนที่ใส่ท่อช่วยหายใจ ทั้งผู้ที่เสียชีวิตไป เป็นบทเรียนณ ขณะนี้ ที่เป็นบทเรียนโดยเร็วที่เราจะมาช่วยกันในการที่จะจัดการเรื่องนี้และก็ไนะครับ ว่ามันไปสอดคล้องกับอีกภาพหนึ่ง คือ การแอดมิน หรือหาเตียงให้คนไข้ เห็นข้างหลังนี่ เหมือนภูเขานี่ มันพุ่งขึ้นตลอดนะครับ ของการที่จะหาเตียงให้คนไข้ ก็มาดูนะครับ ตัวเลขของคนไข้หนักที่เป็นสีน้ำเงินนะครับ ตัวเลขของวันที่ 28 ของวันก่อนนี่นะครับ 786 ในกลุ่มนี้ออกมาเป็นกลุ่มแดงคือใส่เครื่องช่วยหายยฝอยู่ 230 คนนะครับ ที่หนักนะครับ แล้วก็ที่หนักนะครับ แล้วก็หนักมาก ๆ ในกลุ่มเล็ก ๆ เปอร์เซ็นต์นี่นะครับ ที่เห็นเป็นเนี่คือ นี่คือวิกฤติของเราไหม ที่เราต้องมาช่วยกัน ถ้าไม่กดเคร์ฟตัวนี้ลงนะครับผู้ที่ติดเชื้อนะครับ นี่คือผลพลอยของการติดเชื้อที่เยอะ ตั้งแต่ช่วง 2000 ที่มาเจอตรงนี้ไหม แต่ 1,500 ของวันนี้นะครับ หรือตัวเลขประมาณ 400 กว่าของ กทม. นี่นะครับ ก็ยังมายืนยันอยู่นะครับ ว่าภาพของ กราฟของกรุงเทพมหานคร กราฟของทั้งประเทศนะครับ เราจะเห็นรูปรอยของกราฟนะครับ ที่มีความชัน ดูไปด้วยกัน สีแดงคือทั้งประเทศ กรุงเทพฯ คือสีน้ำเงินที่อยู่ข้างล่าง ถ้าเราปรับตัวเลขของ กทม. ได้ทั้งประเทศ ปรับแน่นอนครับ แต่วันนี้พอบอกว่า กรุงเทพมหานครลดลงมาเหลืออยู่ 400 กว่า นั้นเป็นความจริงหรือไม่ ชุดข้อมูล หรือความเดือนร้อนของประชาชนรับทราบกันมานะครับ เป็นกันมากมายแล้วก็ตอนนี้ผมก็ได้ข้อมูล ตอนนี้ก็ได้ประชุมกันที่ EOC โดยท่านปลัดกระทรวงสาธารณสุขเป็นประธาน มีอาจารย์อุดม มีอาจารย์ประสิทธินะครับ มีฝ่ายโรงเรียนแพทย์มาคุยกันเรื่องนี้ครับ เห็นแดงเถือก ของทางกรุงเทพมหานคร ยิ่งทำให้ไม่นิ่งนอนใจ แล้วก็จะต้องบอกว่าก็ต้องสร้างความตระหนักรู้ของคนกรุงเทพให้ได้มากนะครับ เพราะสิ่งที่เราพึ่งประกาศออกไปนะครับ 6 จังหวัดที่เป็นจังหวัดที่มีควบคุมสูงสุดและเข้มงวด ต้องเน้นย้ำว่า กทม. ถือเป็นประชากรใหญ่มากที่สุดนะครับ การเกิดสาเหตุ และเราไปดูข้อมูลครับ เมื่อเช้า ศปทม. หน่วยงานของกรมควบคุมโรค ได้รวบรวมข้อมูลร่วมกันกับสำนักอนามัย กรุงเทพมหานครภาพมาว่า สถานการณ์จากการติดเชื้อ ซึ่งมาจากสถานบันเทิงนี่ คนกรุงเทพมหานครที่ติดเชื้อไป 7,755 แหมตัวเลข 7755 เลยนะครับ ตัวเลขตัวนี้เอามาแยกกัน กรุงเทพมหานคร เป็น 6,828 เป็นคนที่มีภูมิลำเนาอยู่ต่างจังหวัด 831 ตัวเลขขวามือเล็ก ๆ ผมต้องขออภัยท่านประชาชนพี่น้องประชาชนที่ไม่สามารถปรับแก้สไลด์ได้ทันนะครับ เป็นตัวเลขเล็ก ๆ นี่นะครับ ตรงนี้เองที่เป็นสาเหตุ พอเราบอกปิดสถานบันเทิง นี่ขนาดเราอยู่ในกรุงเทพฯ นะครับ จาก 7,000 กว่านี่ 800 กว่าเป็นคนที่มีภูมิลำเนาอยู่ที่ต่างจังหวัด ซึ่งไม่แปลกครับ ที่เราเห็นเขาพอปิดเสร็จปุ๊บในช่วงนี้ พอสงกรานต์ เขาก็กลับไปที่บ้านเขา ก็ไปแพร่เชื้ออยู่ที่ต่างจังหวัด แล้วจำนวนของเคสทุกเขตนะครับ ที่ว่านี่ ติดทุกเขตครับ นี่คือเราต้องผลของวันที่ 29 689 เอามาดูนะครับ ก็เห็นว่า วันที่ 29 นี้ ก็มีการยืนยันสะสมอยู่ที่ 11,588 นะครับ ตัวกล่องขวามือที่เป็นสีเขียว นี่ครับ เขาล้อมกรอบให้แล้วนะครับ มีึวามสำคัญครับ คือการไปทำ Active Case Finding ซึ่งทาง กทม. ทำอยู่ตลอด แต่เราก็ตั้งคำถามว่า เราทำอยู่ตลอดนะครับ ผลเป็นอย่างนี้ครับ ลงไปในพื้นที่ ไปพบคน 7,302 คน ไปพบว่ามีสัมผัสเสี่ยงสูงนี่ 7,330 แล้วคน 730 แล้วพบเชื้อ 379 คน คิดเป็นเปอร์เซ็นต์คือ 5 .17 เปอร์เซ็นต์ คิดเป็นเปอร์เซ็นต์ของคนที่มีความเสี่ยงสูง ตัวเลข 5.17 เปอร์เซ็นต์ ทำให้เกิดความน่ากังวลใจครับ ว่าเราต้องไปทำตรงนี้ตัวเลขให้เพิ่มขึ้นไหม ทาง กทม. ก็มีตัวเลขเอามาดูกันครับ ก็ลงพื้นที่ตั้งแต่วันที่ 5 เมษายน ถึงวันที่ 7 เมษายน ตารางที่จะเห็นนี่นะครับ ไปตรวจในสถานบันเทิง 8 แห่ง จำนวน 14 ครั้ง กว่าคน ไปตรวจพื้นที่สถานประกอบการ ไป Walk-in เข้ามาไปที่ตลาด ไปที่ชุมชนกว่าคนนะครับ พบคนที่ติดเชื้อ 1,273 คน คิดเป็น 5.4 ประทานโทษครับ 5.4 ใกล้ ๆ เคียงกันกับตัวเลขเมื่อสักครู๋นี้เลย นี่คือ กลุ่มเป้าหมายที่เราเข้าไป ไม่แปลกใจครับ ที่วัน 2 วันนี้ที่คลองเตย ชุมชนแออัดที่คลองเตย มีตรวจพบเชื้อล่าสุดบอกว่ามีนะครับ เข้าไปกลุ่มคน ที่กลุ่มคนในชุมชนแออัดที่ คลองเตย ทาง กทม. วางแผนเอาไว้นะครับว่า ไปพบ แล้วก็ไปพบมีกลุ่มเป้าหมายคือ 700 กว่าคน ตอนนี้ล่าสุด ที่รายงานปัจจุบันเช้านี้นะครับ มีคนติดไปแล้ว 67 คนนะครับ เพราะฉะนั้น ตรงนี้ก็… ถ้าบอกว่ากลุ่มเสี่ยงกลุ่มนี้ คิดเป็น 9.57 เปอร์เซ็นต์ คิดเป็นเกือบ ๆ 10 เปอร์เซ็นต์เลยนะครับ อันนี้เป็นข้อห่วงใยของทางการประชุม แล้วเรายังมีแผนที่เข้าไปใน… ที่ต่าง ๆ นะครับ อันนี้ก็ได้เห็นจนถึงวันนี้ 30 เมษายน ที่เราทำอยู่ในช่วงนี้ 5,000 กว่าคนนี่ ที่เข้าไปอยู่ ข้อห่วงใยตั้งแต่คนที่สัมผัสใกล้ชิดกับกลุ่มใกล้ชิดกับกลุ่มเสี่ยง ก็เป็นความห่วงใยที่ทางที่ประชุม ศบค. ศปก. ในเช้าวันนี้นะครับ และท่าน ผอ. ศบค. พลเอก ประยุทธ์ จันทร์โอชา พลเอก ประยุทธ์ จันทร์โอชา เราก็กำลังทำแก้ไขโดยทางกระทรวงสาธารณสุข ไม่ว่าจะเป็นสาย คู่สายต่าง ๆ หรือที่เราจะเปิดล่าสุด ก็คือศูนย์กีฬาลิมิตรอะไรต่าง ๆ เหล่านี้นี่ ก็เป็นประเด็นที่เรายังหาหนทางในการจัดการแก้ไข ก็มีกลยุทธ์แนวทาง วซึ่งทางที่ประชุมได้แจ้งขึ้นมา เป็นภาพรวมว่าเฝ้าระวัง ตรวจขัด ยับยั้งกำจัดกวาดล้างทั้งหลายนี่แหละครับ และสิ่งสำคัญคือจะทำให้เป็นจริงแล้วจะเกิดขึ้นได้อย่างไร โดยเฉพาะเรื่องของ พูดในที่ประัชุมว่าต้องทำให้โดยเร็ว ต้องบูรณาการทั้งฝ่ายรักษา และฝ่ายควบคุมโรคนะครับ ช่วยกันทั้งหมดนะครับ ตอนนี้ในกราฟที่มันคล้ายคลึงกันตรงนี้ มีเวลาไม่นานที่เราจะต้องจัดการตรงนี้ให้ได้ ความตื่นตัวของทางทีม ที่ทำงานกันต่อไป ซึ่งกราบเรียนว่ามีความคืบหน้าอย่างไรเราจะมานำเรียนกันต่อครับ มานำเสนอต่อไป มีความถามไหมครับมีประเด็นคำถามหลายแระเด็นะคะ ขอเริ่มที่ศูนย์รับผู้ป่วยที่ผู้ชมถามเมื่อสักครู่นะคะ แล้วศูนย์นี้จะมีการทำงานเป็นอย่างไร รู้ว่าตัวเองติดเชื้อ เดินทางไปที่สถานที่แห่งนรได้เลยไหมคะ</w:t>
      </w:r>
    </w:p>
    <w:p>
      <w:pPr>
        <w:pStyle w:val="BodyText"/>
      </w:pPr>
      <w:r>
        <w:t xml:space="preserve">(นายแพทย์ทวีศิลป์) ครับ อันนี้ก็ร่วมมือกันนะครับ ท่านรองนายกรัฐชาญวีรกูล แล้วก็กระทรวงการท่องเที่ยวและกีฬา ก็ได้เห็นถึงปัญหาตรงนี้ ในกรุงเทพมหานครนะครับ ก็เลยมาจัดตั้งศูนย์นี้นะครับ ชื่อว่าเป็นศูนย์แรกรับและส่งต่อนะคันะครับ ตรงนี้ เจตนาคือคนที่รอโทรศัพท์ แล้วหาเตียงไม่ได้นะครับ บางคนบอกว่าโอดโอยว่า เขาอาการหนักแล้วนะ ต้องรับเข้าการรักษาแล้วนะ แต่หาเตียงไม่ได้ตรงนี้และครับ ที่เชิญท่านเข้ามาตรงนี้นะครับ เพื่อที่จะ 1 คือ ให้เข้าไปตรวจซ้ำคัดแยกนะครับ ท่านมีอาหารหนัก อาการน้อย อาการอะไร อย่างไรนะครับ ถึงสีแดง ส่งต่อให้ เบ็ดเสร็จอยู่จุดเดียวเลย นี่คือสิ่งที่เกิดขึ้น แล้วตรงนั้นนะครับ เป็นขนาดสีแดง เป็นสีเหลือง ศักยภาพของแห่งน้ให้เป็นพื้นที่ที่จะมีผู้ป่วยเป็นสีเหลืองตอนนี้กำลังระดมกำลังจากพี่น้อง บุคลากรทางด้านสาธกันที่ตรงนี้ ให้ช่วยท่านนะครับ มีรถเอกซเรย์ มีเครื่องไม้เครื่องมือแพทย์ จะไปอยู่ที่ตรงนี้แล้วร่วมด้วยช่วยกันนะครับ เพราะฉะนั้น วันนี้เปิดเป็นวันแรกนะครับ 0 20791000 ซึ่งเป็นการสนับสนุนโดย AIS ซึ่งเป็นผู้ที่ดูแลตรงนี้ 40 คู่สาย ซึ่งเป็นภาคเอกชน ขอขอบคุณ ร่วมไม้ร่วมมือกัน แล้วเพิ่มศักยภาพ ทุกครั้งจพสีเขียว สีเขียว แต่วันนี้เราจะพยายามปรับเหลืองอ่อน ๆ ก็ยังดีนะครับ เพราะฉธนั้น กราบเรียนพี่น้องประชาชนที่รอ การแอดมินแล้วยังไม่ได้มีคนติดต่อไป โทรไปที่นี่ได้เลย เราจะพัฒนาตรงนี้ ท่านนายกรัฐมนตรีได้รับทราบรายงานชุดนี้แล้วท่านก็ชื่นชม แล้วมีความต้องการมากกว่านี้ ท่านยังพูดนะครับ เปิดไปเลยสี่มุมเมืองนะครับ ถ้าจะต้องทำ จำเป็นต้องทำ เพราะฉะนั้น สิ่งที่มันจะเกิดขึ้นมานะครับ เมื่อกี้นี้ผมพูดเรื่องของ Active Case Finding หาเคสในชุมชนให้ได้ หาได้เสร็จ มีเตียงรองรับ มีเตียงรองรับเสร็จ หนักก็ไปเข้าถึง หนักถึงรายที่ต้องเข้า ICU นะครับ ต้นถึงปลายนี่ต้องต่อเป็นข้อต่อทุก ๆ ข้อต่อไปด้วยกัน นี่คือสิ่งที่เป็นนโยบายของท่าน ผอ. ศบค ที่เราจะต้องรอทุกอย่าง ของทาง กทม. มีทั้งภาครัฐ ภาคเอกชน โดยโรงเรียนแพทย์โดยกระทรวงสาธารณสุข ภาครัฐยังมีของทหารอีกนะครับ กลาโหม มหาวิทยาลัย อะไรต่าง ๆ ที่บอกมานี่ ในเครือต่าง ๆ ของเอกชนอีกหลายเครือ มีความยุ่งยาก ที่จะต้องมาตั้งประสานร่วมมือกัน สิ่งที่เป็นนโยบาย ต้องรวมศูนย์ที่บริหาร ซึ่งก็จะเกิดขึ้น เกิดขึ้นแล้วล่ะครับย ก็บริหารกันโดยเร็วกว่านี้นะครับ เน้นย้ำกันอีกครั้งหนึ่งนะครับ ความทุกข์ร้อนนะตอนนี้ ที่รอเตียงกันมา มีผลเลือดออกมาหลังการตรวจแล้ว ไม่ได้ 02079 1,000 นะครับ</w:t>
      </w:r>
    </w:p>
    <w:p>
      <w:pPr>
        <w:pStyle w:val="BodyText"/>
      </w:pPr>
      <w:r>
        <w:t xml:space="preserve">(คุณปวีณา) มาประเด็นคำถามเรื่องของการฉีดวัคซีนที่จะเริ่มวันพรุ่งนี้ ในระยะที่ 2 ว่าตกลงแล้วนี่ ใครจะสามารถเข้าไปลงทะเบียนจองคิวได้นะคะ แล้วก็ที่สำคัญ พอถึงวันพรุ่งนี้ หมอจะยังพร้อมอยู่ไหมคะ ที่จะเข้าไปลงทะเบียนน่ะค่ะ</w:t>
      </w:r>
    </w:p>
    <w:p>
      <w:pPr>
        <w:pStyle w:val="BodyText"/>
      </w:pPr>
      <w:r>
        <w:t xml:space="preserve">(นายแพทย์ทวีศิลป์) คำถามนี้ก็นะครับ ก็เป็นทางท้าทายกระทรวงสาธารณสุข จัดการกับเรื่องของแอปพลิเคชันชุดนี้นเมื่อเช้านี้ผมก็ได้กราบเรียนถาม รองนายกรัฐมนตรี รัฐมนตรีพวกที่ท่านนะครับ มอบหมายให้ดูแลด้านนี้คือ ท่านายแพทย์โสภ,เป็นผู้ช่วยรัฐมนตรี และสิ่งที่ท่านจะฝากมาสื่อสารกับพี่น้องประชาชนที่จะลงทะเบียนนี้ มีทั้งหมด 3 เรื่องนะครับ 3 ระบบนะครับ เอาเป็นระบบนะครับ คือท่านทราบว่าการใช้แอปพลิเคชันตัวนี้นะครับ ยังพอพูดออกมานี่กลายเป็นภาพใหญ่ แต่จริง ๆ ไม่ใช่ เรายังยืนยันว่ายังใช้ระบบเดิมนะครับ ยิ่งผู้สูอายุนี่ ใช้แอปก็ไม่ได้ง่ายนะครับ ระบบที่ 1 คือการไปแจ้งกับโรงพยาบาลที่ท่านเป็น เรียกว่าอะไร เขาเป็นเจ้าของไข้ท่านนะ เช่น ผมเป็นคนไข้อยู่ที่อุบลราชธานีอยู่ที่อุบลราชธานี โรงพยาบาลที่ผมไปเป็น… ไปแจ้งที่โรงพยาบาล ไปแจ้งว่าผมอยากจะฉีดวัคซีน ผมอายุ 60 70 นะครับ ขอขึ้นทะเบียน ทางโรงพยาบาลจะขึ้นทะเบียนไว้ให้เลย ถ้าอยู่ยโสธรนะครับ อยู่เลิงนกทา ที่ไหนก็แล้วแต่นะครับ บอกไปกับที่โรงพยาบาลที่ท่านไปรักษาอยู่แล้ว เป็นพูดง่าย ๆ เป็นคนไข้อยู่แล้ว ถ้าสุขภาพดี ยังไม่เคยได้เข้าโรงพยาบาลอะไรเลย อสม. นะครับ ถ้าอยู่ต่างจังหวัด อสม. จะมีหน้าที่ในการดูแลลูกบ้านอยู่ 10 หลังคาเรือนท่านไปแจ้งเขาไว้เลย ระบบตรงนี้ เขาจะเอาท่านเข้เข้าระบบ บอกว่าท่านยินดีที่จะ… จะได้รับวัคซีนแล้วเดี๋ยวเขาจะทำให้ แต่นั้นก็คือหมายถึง ต้องให้ฐานข้อมูลเขาไปด้วยมาอันที่ 3 เรื่องของหมอพร้อมแอปพลิเคชันเติมความสะดวก สำหรับผู้ที่มีความคล่องตัวในการใช้โทรศัพท์แล้วก็มาลงทะเบียนให้ ให้ ถ้าลูกหลานสะดวก ไม่ต้องไปหา อสม. หรือไม่ต้องไปถึงโรงพยาบาล เพราะเขาบอกไม่อยากให้เดินทางกันเยอะ เพราะฉะนั้นตัวนี้เป็นระบบที่จะเป็นตัวช่วยนะครับ นี่เป็นสิ่งที่ท่านอาจารย์โสพลฝากผมมา ประชาสัมพันธ์เรื่องนี้นะครับ เพระาระบบหลัก ๆ อย่างเดียวนะครับ ซึ่งแน่นอนครับ ก็ไม่จำเป็นว่าจะต้องเป็นวันที่ 1 ที่จะต้องลงทีเดียวนะครับ มันเริ่มระบบ แต่ถ้ามันไม่ได้ ก็รอพร้อมกันเต็ม ๆ แน่นอน อย่าว่าแต่หมอพร้อม ที่ใช้กันเยอะ ๆ อะไรก็แล้วแต่นะครับ ที่ใช้พร้อมกันเยอะ ๆ ปัญหาเรื่องของการรองรับระบบที่จะมีประเด็นของความ มันเยอะ สูงมากเกินไป ก็อาจจะเกิดปัญหา สิ่งที่อยากจะสื่อโดยประมาณ คือ 3 ช่องทางนี้คระบ เรื่องของมาตรการที่จะยกระดับตั้งแต่เที่ยงคืนวันนี้ไปค่ะ ทีนี้คำถามที่ถามเข้ามากันเยอะมากนี่ ตกลงแล่ว เดินทางข้ามจังหวัดได้หรือเปล่า แล้วถข้ามไปแล้วนี่ต้องไปกักตัวไหมคะยืนยันนะครับ ว่าการขอให้งดการเดินทางยังเป็นเรื่องที่สำคัญอยา่งที่ยอกนะครับ ว่าการเดินทาง… ลดการเดินทาง ลดเป้าหมาย เราจำกัดโดยการเวลาทั้งหลายสถานที่ไม่ได้เป็นการประกาศให้ ไม่ได้เป็นการห้ามนะครับ ขอให้งดการร่วมมือ ท่านเรขา สมช. ท่านก็ย้ำอีกครั้งหนึ่งว่าทางด้านด่านตรวจนะครับ ไม่ว่าจะเป็นทางทางตำรวจนะครับ ขอให้ดูว่าทำให้ประชาชนเดือดร้อนในการเดินทง แต่ไม่ต้องไปเอาใบ ไม่ต้องไปหน้าอำเภอหรือที่สำนักงานเขต เพื่อยืนยันว่าฉันก็มีธุระไปโน่นมานี่นะครับ เพียงแต่ว่าขอความร่วมมือท่าน ถ้าไม่จำเป็น เลื่อนการเดินทางไปก่อน เพราะ ณ ตอนนี้ นะครับ สิ่งที่เราจะต้องสื่อสารพูดคุยกัน ก็คือเรื่องนี้แหละครับ ครับผม</w:t>
      </w:r>
    </w:p>
    <w:p>
      <w:pPr>
        <w:pStyle w:val="BodyText"/>
      </w:pPr>
      <w:r>
        <w:t xml:space="preserve">(คุณปวีณา) ค่ะ หมดประเด็นคำถามแล้วค่ะคุณหมอคะครับ ก็สุดท้ายผมขออนุญาตได้สื่อสารถึงตรงนี้นะครับ จากที่ผมได้รับมอบหมายให้ต้องแถลงเรื่องของการออกข้อกำหนดอันเพื่อที่จะขอความร่วมมือพี่น้องประชาชน ผู้ประกอบการบาง ที่จะต้องได้รับผลกระทบตรงนี้ กราบเรียนนะครับ ว่าได้ทั้งคำชมในฝ่ายที่อยากจะบอกว่า นี้ไงที่ต้องปิดแล้วไง ก็ขอคุณที่ทาง ศบค. ปิดสักที เพราะว่าคนอื่นนี่ เขาก็ทำกันอยู่ ทำไมไม่ทำสักที แต่อีกฝั่งหนึ่งก็เป็นก้อนอิฐที่มาบอกว่า รู้ไหมว่าฉันจะแย่อยู่แล้วฉัรจะ กิจการของฉันก็ไม่ไหวอยู่แล้ว กราบเว่าผมเอง ถึงแม้ว่าผมเองไม่ได้เป็นผู้ที่ต้องเป็นคนตัดสินเรื่องของพวกนี้ แต่เรารับฟังในทุกเสียง ทุกข้อ และครั้งนี้ก็แตกต่างจากครั้งก่อนหน้านี้ ที่เรานำเข้ามา มีสถิติที่เกิดขึ้นจากการระบาดแต่ละระลอก ครั้งนี้เราก็เอาข้อมู,ชุดนี้ของเรา ซึ่งมีการเกิดโรคนะครับ ซึ่งผมก็อาจจะขอเอาขึ้นมาสักทีหนึ่งนะครับว่า เราทำให้เกิดการ… เป็นข้อกำหนดทั้งหลายนี่ มาจากชุดข้อมูลที่เป็นจริงนะครับ ต้องขออนุญาตนะครับว่า อย่างกรณีของร้านอาหาร ซึ่งเมื่อวานนี้ผมก็เห็นใจคนที่ต้องทำมาหากินทางด้านเรื่องพวกนี้ จากสิ่งที่เกิดขึ้นถึง 294 ตัวเลขเล็กมากนะ มองไม่ค่อยชัด เกือบ ๆ 300 นี่นะครับ เราต้องเป็นมาตรการที่กระทรวงสาธารณสุข ซึ่งเป็นผู้ที่เก็บข้อมูลชุดนี้มาตลอดนะครับ ก็พูดง่าย ๆ หมอสั่งน่ะครับ เป็นเบาหวาน เป็นความดัน หมอก็สั่งอย่ากอย่ากินเค็มถ้าเป็นความดันนะครับ ถ้าบอกว่าโรคนี้เกิดขึ้นจากโรคนี้ท่าน ผอ. ศบค. และท่านเลขา สมช. ฟังชุดพวกนี้จากทางการแพทย์ เสนอขึ้นมาทั้งสิ้น แล้วเราก็ทำแตกต่างจากเมื่อปีที่แล้ว จำได้ไหมครับว่าที่เราต้องล็อกดาวน์ทั้งประเทศ ต้องปิดหมด พร้อม ๆ กันทั้งหมด เพแต่ครั้งนี้เราใช้ข้อมูลต่าง ๆ เหล่านี้ในกสความ… เขาเรียกอะไรนะครับ ก็ต้องขอกราบเรียนว่าคงไม่มีอะไรดีที่สุด แต่ผมในฐานะที่อยู่ตรงนี้ กราบเรียนว่า เราก็ทำดีที่สุด แล้วทุกอย่างมีชุดข้อมูลอ้างอิงนะครับ ขอพวกเราได้อดทน แล้วก็เดินไปด้วยกัน ถ้ามีผลต่อธุรกิจของท่าน ครอบครัวท่าน ผมก็ขอกราบอภัยเป็นอย่างสูง ณ ช่วงนี้ ผมขอให้เราจะสู้ไปด้วยกัน ผมขอท่านเป็นแรงกายแรงใจด้ววยกันกับเราถึงแม้ท่านจะได้รับผลกระทบ ทางท่าน ผอ. ศบค. จะให้ทาง สมช. ช่วยดูแล นั้น เดี๋ยวขอติดตามอีกทีหนึ่งนะครับ ดข้าใจ แล้วก็ร่วมมือ ร่วมไม้ร่วมมือกันนะครับ ขอบพระคุณครับ</w:t>
      </w:r>
    </w:p>
    <w:p>
      <w:pPr>
        <w:pStyle w:val="BodyText"/>
      </w:pPr>
      <w:r>
        <w:t xml:space="preserve">(แพทย์หญิงพรรณประภา) กราบขอบพระคโฆษก ศบค. นะคะ มาเน้นย้ำกันอีกครั้งนะคะ แน่นอนตอนนี้เราจะต้องยกระดับของเรายากขึ้น แล้วเราก็จะได้ผลกระทบจากกิจการกิจกรรมนะคะ แล้วที่สำคัญหลังจากนี้ไปไม่ว่าจะเป็นเรื่องของการฉีดวัคซีน เรื่องของการยกระดับมารตรการผู้ป่วยที่เริ่มจะะมีระบบที่ดีมากขึ้น สบายใจมากยิ่งขึ้นตามไปด้วยค่ะ ลำดับต่อไปขอเรียนทางท่านณัฐภาณุ นพคุณ รองอธิบดีกรมสารนิเทศ 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ภาษาต่างประเทศ]</w:t>
      </w:r>
    </w:p>
    <w:p>
      <w:pPr>
        <w:pStyle w:val="BodyText"/>
      </w:pPr>
      <w:r>
        <w:t xml:space="preserve">(คุณปวีณา)</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ฃเรื่องของการฉีดวัคซีนนะคะ อย่างที่พูดคุยกันไปสำหรับกลุ่มโรคเรื้อรังนะคะ 7 โรคด้วยกันจะเปิดให้ลงทะเบียน จองวันฉีดวัคซีนนะคะ รายละเอียดเรื่องของการจองเป็นอย่างไร หมอทวีศิลป์พเป็นอย่างไรและเริ่มรับวัคซีนอย่างไรนะคะ สามารถติดตามได้ค่ะ ในรายงาน SBT @ ทำเนียบรัฐบาล พูดคุยกับทางท่านนายแพทย์พงศทร พอกเพิ่มดีค่ะ ในรายละเอียดค่ะบริหารสถานการณ์ COVID-19 ดิฉัน ปวีณา ฟักทอง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ศบค. (30 เม.ย. 64)</dc:title>
  <dc:creator/>
  <cp:keywords/>
  <dcterms:created xsi:type="dcterms:W3CDTF">2024-02-20T07:37:37Z</dcterms:created>
  <dcterms:modified xsi:type="dcterms:W3CDTF">2024-02-20T07: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มภาพันธ์ 2567 เวลา 13.00 น.</vt:lpwstr>
  </property>
  <property fmtid="{D5CDD505-2E9C-101B-9397-08002B2CF9AE}" pid="3" name="subtitle">
    <vt:lpwstr/>
  </property>
</Properties>
</file>